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oton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eur blanch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oton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ugie fleur de coton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4/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4/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oton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oton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e révision: 08/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AF8500F-210D-48E1-ABF4-F400542FA4B0}"/>
</file>

<file path=customXml/itemProps3.xml><?xml version="1.0" encoding="utf-8"?>
<ds:datastoreItem xmlns:ds="http://schemas.openxmlformats.org/officeDocument/2006/customXml" ds:itemID="{29782BB6-3614-4614-BB02-F085FFE9862B}"/>
</file>

<file path=customXml/itemProps4.xml><?xml version="1.0" encoding="utf-8"?>
<ds:datastoreItem xmlns:ds="http://schemas.openxmlformats.org/officeDocument/2006/customXml" ds:itemID="{6ACCDE43-B073-4606-A257-0720D3261759}"/>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